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602BF" w14:textId="77777777" w:rsidR="004A5AEB" w:rsidRDefault="004A5AEB" w:rsidP="004A5AEB">
      <w:r>
        <w:t>June 2, 2021</w:t>
      </w:r>
    </w:p>
    <w:p w14:paraId="5D240E23" w14:textId="77777777" w:rsidR="004A5AEB" w:rsidRDefault="004A5AEB" w:rsidP="004A5AEB">
      <w:r>
        <w:t>COP 2830  Web Programming 1</w:t>
      </w:r>
    </w:p>
    <w:p w14:paraId="4B3F29C2" w14:textId="77777777" w:rsidR="004A5AEB" w:rsidRDefault="004A5AEB" w:rsidP="004A5AEB">
      <w:r>
        <w:t>Submitted by: James Lee</w:t>
      </w:r>
    </w:p>
    <w:p w14:paraId="5131D789" w14:textId="77777777" w:rsidR="004A5AEB" w:rsidRDefault="004A5AEB" w:rsidP="004A5AEB"/>
    <w:p w14:paraId="0026775E" w14:textId="14FA5E83" w:rsidR="004A5AEB" w:rsidRDefault="004A5AEB" w:rsidP="004A5AEB">
      <w:r>
        <w:t xml:space="preserve">The diagram below (Figure 1) represents the </w:t>
      </w:r>
      <w:r>
        <w:t>wireframe page layout</w:t>
      </w:r>
      <w:r>
        <w:t xml:space="preserve"> for my “Sound Design for Guitarist” website as captured for Phase 1 of this project.</w:t>
      </w:r>
      <w:r>
        <w:t xml:space="preserve"> See Figure 2 for HTML prototype.</w:t>
      </w:r>
    </w:p>
    <w:p w14:paraId="4A775D0D" w14:textId="77777777" w:rsidR="004A5AEB" w:rsidRDefault="004A5AEB" w:rsidP="004A5AEB"/>
    <w:p w14:paraId="4512835B" w14:textId="74B12222" w:rsidR="009A5CC5" w:rsidRDefault="004A5AEB" w:rsidP="00992CF3">
      <w:pPr>
        <w:jc w:val="center"/>
      </w:pPr>
      <w:r>
        <w:rPr>
          <w:noProof/>
        </w:rPr>
        <w:drawing>
          <wp:inline distT="0" distB="0" distL="0" distR="0" wp14:anchorId="592550EE" wp14:editId="58454692">
            <wp:extent cx="6858000" cy="4621530"/>
            <wp:effectExtent l="0" t="0" r="0" b="762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2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92000" w14:textId="111A4FBF" w:rsidR="0001142D" w:rsidRDefault="00992CF3" w:rsidP="00992CF3">
      <w:pPr>
        <w:jc w:val="center"/>
      </w:pPr>
      <w:r>
        <w:t xml:space="preserve">Figure 1. </w:t>
      </w:r>
      <w:r w:rsidR="004A5AEB">
        <w:t>Wireframe</w:t>
      </w:r>
      <w:r>
        <w:t xml:space="preserve"> </w:t>
      </w:r>
      <w:r w:rsidR="004A5AEB">
        <w:t xml:space="preserve">Page Layout </w:t>
      </w:r>
      <w:r w:rsidR="00A97FB6">
        <w:t>for</w:t>
      </w:r>
      <w:r>
        <w:t xml:space="preserve"> </w:t>
      </w:r>
      <w:r w:rsidR="004A5AEB">
        <w:t xml:space="preserve">my </w:t>
      </w:r>
      <w:r>
        <w:t>Sound Design Website</w:t>
      </w:r>
    </w:p>
    <w:p w14:paraId="7498DC21" w14:textId="2741C7B7" w:rsidR="00992CF3" w:rsidRDefault="00992CF3"/>
    <w:p w14:paraId="21977659" w14:textId="40866FFC" w:rsidR="00992CF3" w:rsidRDefault="00992CF3"/>
    <w:p w14:paraId="0082FCAE" w14:textId="5444DBC2" w:rsidR="00992CF3" w:rsidRDefault="00992CF3" w:rsidP="00992CF3">
      <w:pPr>
        <w:jc w:val="center"/>
      </w:pPr>
      <w:r>
        <w:rPr>
          <w:noProof/>
        </w:rPr>
        <w:lastRenderedPageBreak/>
        <w:drawing>
          <wp:inline distT="0" distB="0" distL="0" distR="0" wp14:anchorId="4EFF5A96" wp14:editId="67E1BBD0">
            <wp:extent cx="2684475" cy="4159250"/>
            <wp:effectExtent l="0" t="0" r="1905" b="0"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9766" cy="419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F7265" w14:textId="44A3C2BB" w:rsidR="00992CF3" w:rsidRDefault="00992CF3" w:rsidP="00992CF3">
      <w:pPr>
        <w:jc w:val="center"/>
      </w:pPr>
      <w:r>
        <w:t xml:space="preserve">Figure 2. </w:t>
      </w:r>
      <w:r w:rsidR="004A5AEB">
        <w:t>HTML Prototype</w:t>
      </w:r>
      <w:r>
        <w:t xml:space="preserve"> of Sound Design Website</w:t>
      </w:r>
    </w:p>
    <w:p w14:paraId="2B8C4E92" w14:textId="77777777" w:rsidR="00992CF3" w:rsidRDefault="00992CF3" w:rsidP="00992CF3">
      <w:pPr>
        <w:jc w:val="center"/>
      </w:pPr>
    </w:p>
    <w:sectPr w:rsidR="00992CF3" w:rsidSect="00992CF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TM3NrcwNjIxMTdT0lEKTi0uzszPAykwqgUAttJrCSwAAAA="/>
  </w:docVars>
  <w:rsids>
    <w:rsidRoot w:val="00D16ADB"/>
    <w:rsid w:val="0001142D"/>
    <w:rsid w:val="004A5AEB"/>
    <w:rsid w:val="00992CF3"/>
    <w:rsid w:val="009A5CC5"/>
    <w:rsid w:val="00A97FB6"/>
    <w:rsid w:val="00D16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CDE54"/>
  <w15:chartTrackingRefBased/>
  <w15:docId w15:val="{14A95825-A0D0-4F7F-AED3-AAD68E629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 Lee</dc:creator>
  <cp:keywords/>
  <dc:description/>
  <cp:lastModifiedBy>Jim Lee</cp:lastModifiedBy>
  <cp:revision>3</cp:revision>
  <dcterms:created xsi:type="dcterms:W3CDTF">2021-07-01T20:58:00Z</dcterms:created>
  <dcterms:modified xsi:type="dcterms:W3CDTF">2021-07-02T01:50:00Z</dcterms:modified>
</cp:coreProperties>
</file>